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E01DB" w14:textId="58BE9D93" w:rsidR="006F2074" w:rsidRDefault="001E758C" w:rsidP="006F2074">
      <w:pPr>
        <w:wordWrap/>
        <w:adjustRightInd w:val="0"/>
        <w:spacing w:after="0"/>
        <w:ind w:right="2823"/>
        <w:jc w:val="center"/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</w:pPr>
      <w:r w:rsidRPr="00716E0F">
        <w:rPr>
          <w:rFonts w:ascii="Calibri" w:eastAsia="나눔명조" w:hAnsi="Calibri" w:cs="Calibri"/>
          <w:b/>
          <w:noProof/>
          <w:kern w:val="0"/>
          <w:sz w:val="32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13801E" wp14:editId="628FFFBC">
                <wp:simplePos x="0" y="0"/>
                <wp:positionH relativeFrom="margin">
                  <wp:posOffset>5324475</wp:posOffset>
                </wp:positionH>
                <wp:positionV relativeFrom="paragraph">
                  <wp:posOffset>-236220</wp:posOffset>
                </wp:positionV>
                <wp:extent cx="1259840" cy="1619885"/>
                <wp:effectExtent l="0" t="0" r="16510" b="18415"/>
                <wp:wrapNone/>
                <wp:docPr id="3" name="직사각형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9840" cy="16198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CB2A4B" w14:textId="77777777" w:rsidR="000057A1" w:rsidRPr="000057A1" w:rsidRDefault="000057A1" w:rsidP="000057A1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4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Calibri" w:hAnsi="Calibri" w:cs="Calibri" w:hint="eastAsia"/>
                                <w:sz w:val="22"/>
                                <w:szCs w:val="24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Passport-sized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419.25pt;margin-top:-18.6pt;width:99.2pt;height:127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vqytwIAAJwFAAAOAAAAZHJzL2Uyb0RvYy54bWysVMFu2zAMvQ/YPwi6r47TpkuMOkXQosOA&#10;oivWDj0rslwbkEVNUhJnt+4fBuwPdtlh3zV0/zBKsp2gK3YYloNCmeQj+UTy5LRtJFkLY2tQOU0P&#10;RpQIxaGo1X1OP9xevJpSYh1TBZOgRE63wtLT+csXJxudiTFUIAthCIIom210TivndJYklleiYfYA&#10;tFCoLME0zOHV3CeFYRtEb2QyHo2Okw2YQhvgwlr8eh6VdB7wy1Jw964srXBE5hRzc+E04Vz6M5mf&#10;sOzeMF3VvEuD/UMWDasVBh2gzpljZGXqP6CamhuwULoDDk0CZVlzEWrAatLRk2puKqZFqAXJsXqg&#10;yf4/WH61vjakLnJ6SIliDT7R47eHx8/ff/54+PX1Czn0DG20zdDwRl+b7mZR9OW2pWn8PxZC2sDq&#10;dmBVtI5w/JiOJ7PpEZLPUZcep7PpdOJRk527Nta9EdAQL+TU4LMFNtn60rpo2pv4aAouainxO8uk&#10;IpuczibjSXCwIOvCK70uNJE4k4asGT6/a9Mu7J4VJiEV5uJLjEUFyW2liPDvRYn0YBnjGMA35g6T&#10;cS6US6OqYoWIoSYj/PXBeo9QsVQI6JFLTHLA7gB6ywjSY8f6O3vvKkJfD86jvyUWnQePEBmUG5yb&#10;WoF5DkBiVV3kaN+TFKnxLLl22aKJF5dQbLGPDMQBs5pf1PiUl8y6a2ZwovD5cUu4d3iUEvDJoJMo&#10;qcB8eu67t8dGRy0lG5zQnNqPK2YEJfKtwhGYpUe+q1y4HE1ej/Fi9jXLfY1aNWeAXZDiPtI8iN7e&#10;yV4sDTR3uEwWPiqqmOIYO6fcmf5y5uLmwHXExWIRzHCMNXOX6kZzD+4J9q16294xo7t+djgKV9BP&#10;M8uetHW09Z4KFisHZR16fsdrRz2ugNBD3bryO2b/Hqx2S3X+GwAA//8DAFBLAwQUAAYACAAAACEA&#10;ZxIyreAAAAAMAQAADwAAAGRycy9kb3ducmV2LnhtbEyPQU7DMBBF90jcwRokNqh1mog2DXEqhMQy&#10;SLQcwI2HOKo9dmOnDbfHXcFy9J/+f1PvZmvYBccwOBKwWmbAkDqnBuoFfB3eFyWwECUpaRyhgB8M&#10;sGvu72pZKXelT7zsY89SCYVKCtAx+orz0Gm0MiydR0rZtxutjOkce65GeU3l1vA8y9bcyoHSgpYe&#10;3zR2p/1kBcxTeT6308lqLFrzlEf/0XovxOPD/PoCLOIc/2C46Sd1aJLT0U2kAjMCyqJ8TqiARbHJ&#10;gd2IrFhvgR0F5KvNFnhT8/9PNL8AAAD//wMAUEsBAi0AFAAGAAgAAAAhALaDOJL+AAAA4QEAABMA&#10;AAAAAAAAAAAAAAAAAAAAAFtDb250ZW50X1R5cGVzXS54bWxQSwECLQAUAAYACAAAACEAOP0h/9YA&#10;AACUAQAACwAAAAAAAAAAAAAAAAAvAQAAX3JlbHMvLnJlbHNQSwECLQAUAAYACAAAACEABFL6srcC&#10;AACcBQAADgAAAAAAAAAAAAAAAAAuAgAAZHJzL2Uyb0RvYy54bWxQSwECLQAUAAYACAAAACEAZxIy&#10;reAAAAAMAQAADwAAAAAAAAAAAAAAAAARBQAAZHJzL2Rvd25yZXYueG1sUEsFBgAAAAAEAAQA8wAA&#10;AB4GAAAAAA==&#10;" filled="f" strokecolor="black [3213]">
                <v:textbox>
                  <w:txbxContent>
                    <w:p w14:paraId="70CB2A4B" w14:textId="77777777" w:rsidR="000057A1" w:rsidRPr="000057A1" w:rsidRDefault="000057A1" w:rsidP="000057A1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4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Calibri" w:hAnsi="Calibri" w:cs="Calibri" w:hint="eastAsia"/>
                          <w:sz w:val="22"/>
                          <w:szCs w:val="24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Passport-sized Phot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A6DBC" w:rsidRPr="00716E0F">
        <w:rPr>
          <w:rFonts w:ascii="Calibri" w:hAnsi="Calibri" w:cs="Calibri"/>
          <w:noProof/>
          <w:sz w:val="22"/>
          <w:szCs w:val="24"/>
          <w:lang w:eastAsia="en-US"/>
        </w:rPr>
        <w:drawing>
          <wp:anchor distT="0" distB="0" distL="114300" distR="114300" simplePos="0" relativeHeight="251660288" behindDoc="0" locked="0" layoutInCell="1" allowOverlap="1" wp14:anchorId="0CBA9DBE" wp14:editId="4E52788B">
            <wp:simplePos x="0" y="0"/>
            <wp:positionH relativeFrom="column">
              <wp:posOffset>113030</wp:posOffset>
            </wp:positionH>
            <wp:positionV relativeFrom="paragraph">
              <wp:posOffset>-39370</wp:posOffset>
            </wp:positionV>
            <wp:extent cx="683895" cy="683895"/>
            <wp:effectExtent l="0" t="0" r="1905" b="1905"/>
            <wp:wrapThrough wrapText="bothSides">
              <wp:wrapPolygon edited="0">
                <wp:start x="0" y="0"/>
                <wp:lineTo x="0" y="21058"/>
                <wp:lineTo x="21058" y="21058"/>
                <wp:lineTo x="21058" y="0"/>
                <wp:lineTo x="0" y="0"/>
              </wp:wrapPolygon>
            </wp:wrapThrough>
            <wp:docPr id="5" name="Picture 5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tu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074" w:rsidRPr="00716E0F">
        <w:rPr>
          <w:rFonts w:ascii="Calibri" w:hAnsi="Calibri" w:cs="Calibri"/>
          <w:noProof/>
          <w:sz w:val="22"/>
          <w:szCs w:val="24"/>
          <w:lang w:eastAsia="en-US"/>
        </w:rPr>
        <w:drawing>
          <wp:anchor distT="0" distB="0" distL="114300" distR="114300" simplePos="0" relativeHeight="251663360" behindDoc="0" locked="0" layoutInCell="1" allowOverlap="1" wp14:anchorId="3D53451D" wp14:editId="3E8F2BEC">
            <wp:simplePos x="0" y="0"/>
            <wp:positionH relativeFrom="column">
              <wp:posOffset>113030</wp:posOffset>
            </wp:positionH>
            <wp:positionV relativeFrom="paragraph">
              <wp:posOffset>-85090</wp:posOffset>
            </wp:positionV>
            <wp:extent cx="719455" cy="719455"/>
            <wp:effectExtent l="0" t="0" r="4445" b="4445"/>
            <wp:wrapThrough wrapText="bothSides">
              <wp:wrapPolygon edited="0">
                <wp:start x="0" y="0"/>
                <wp:lineTo x="0" y="21162"/>
                <wp:lineTo x="21162" y="21162"/>
                <wp:lineTo x="21162" y="0"/>
                <wp:lineTo x="0" y="0"/>
              </wp:wrapPolygon>
            </wp:wrapThrough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tu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074" w:rsidRPr="00716E0F">
        <w:rPr>
          <w:rFonts w:ascii="Calibri" w:eastAsia="나눔명조" w:hAnsi="Calibri" w:cs="Calibri"/>
          <w:b/>
          <w:noProof/>
          <w:kern w:val="0"/>
          <w:sz w:val="32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94D407" wp14:editId="0996DB7A">
                <wp:simplePos x="0" y="0"/>
                <wp:positionH relativeFrom="margin">
                  <wp:posOffset>5324475</wp:posOffset>
                </wp:positionH>
                <wp:positionV relativeFrom="paragraph">
                  <wp:posOffset>-236220</wp:posOffset>
                </wp:positionV>
                <wp:extent cx="1259840" cy="1619885"/>
                <wp:effectExtent l="0" t="0" r="16510" b="18415"/>
                <wp:wrapNone/>
                <wp:docPr id="1" name="직사각형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9840" cy="16198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C1DFFE" w14:textId="77777777" w:rsidR="006F2074" w:rsidRPr="000057A1" w:rsidRDefault="006F2074" w:rsidP="006F2074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4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Calibri" w:hAnsi="Calibri" w:cs="Calibri" w:hint="eastAsia"/>
                                <w:sz w:val="22"/>
                                <w:szCs w:val="24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Passport-sized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419.25pt;margin-top:-18.6pt;width:99.2pt;height:127.5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f1ouAIAAKMFAAAOAAAAZHJzL2Uyb0RvYy54bWysVM1uEzEQviPxDpbvdLOhKcmqmypqVYRU&#10;tRUt6tnxersreT3GdpINt/IOSLwBFw48FyrvwNje3USl4oDIYWN7Zr75+2aOT9pGkrUwtgaV0/Rg&#10;RIlQHIpa3ef0w+35qykl1jFVMAlK5HQrLD2Zv3xxvNGZGEMFshCGIIiy2UbntHJOZ0lieSUaZg9A&#10;C4XCEkzDHF7NfVIYtkH0Ribj0ego2YAptAEurMXXsyik84BfloK7q7K0whGZU4zNha8J36X/JvNj&#10;lt0bpquad2Gwf4iiYbVCpwPUGXOMrEz9B1RTcwMWSnfAoUmgLGsuQg6YTTp6ks1NxbQIuWBxrB7K&#10;ZP8fLL9cXxtSF9g7ShRrsEWP3x4eP3//+ePh19cv5LWv0EbbDBVv9LXpbhaPPt22NI3/x0RIG6q6&#10;HaoqWkc4PqbjyWx6iMXnKEuP0tl0OvGoyc5cG+veCmiIP+TUYNtCNdn6wrqo2qt4bwrOaynxnWVS&#10;kU1OZ5PxJBhYkHXhhV4WSCROpSFrhu13bdq53dPCIKTCWHyKMalwclspIvx7UWJ5MI1xdOCJucNk&#10;nAvl0iiqWCGiq8kIf72z3iJkLBUCeuQSgxywO4BeM4L02DH/Tt+bisDrwXj0t8Ci8WARPINyg3FT&#10;KzDPAUjMqvMc9fsixdL4Krl22XbUQU3/soRii3QyEOfMan5eY0cvmHXXzOBgIQtwWbgr/JQSsHPQ&#10;nSipwHx67t3rI99RSskGBzWn9uOKGUGJfKdwEmbpoSeXC5fDyZsxXsy+ZLkvUavmFJAMyHaMLhy9&#10;vpP9sTTQ3OFOWXivKGKKo++ccmf6y6mLCwS3EheLRVDDadbMXagbzT24r7Nn7G17x4zuaO1wIi6h&#10;H2qWPWF31PWWChYrB2UdqL+ra9cB3ASBSt3W8qtm/x60drt1/hsAAP//AwBQSwMEFAAGAAgAAAAh&#10;AGcSMq3gAAAADAEAAA8AAABkcnMvZG93bnJldi54bWxMj0FOwzAQRfdI3MEaJDaodZqINg1xKoTE&#10;Mki0HMCNhziqPXZjpw23x13BcvSf/n9T72Zr2AXHMDgSsFpmwJA6pwbqBXwd3hclsBAlKWkcoYAf&#10;DLBr7u9qWSl3pU+87GPPUgmFSgrQMfqK89BptDIsnUdK2bcbrYzpHHuuRnlN5dbwPMvW3MqB0oKW&#10;Ht80dqf9ZAXMU3k+t9PJaixa85RH/9F6L8Tjw/z6AiziHP9guOkndWiS09FNpAIzAsqifE6ogEWx&#10;yYHdiKxYb4EdBeSrzRZ4U/P/TzS/AAAA//8DAFBLAQItABQABgAIAAAAIQC2gziS/gAAAOEBAAAT&#10;AAAAAAAAAAAAAAAAAAAAAABbQ29udGVudF9UeXBlc10ueG1sUEsBAi0AFAAGAAgAAAAhADj9If/W&#10;AAAAlAEAAAsAAAAAAAAAAAAAAAAALwEAAF9yZWxzLy5yZWxzUEsBAi0AFAAGAAgAAAAhAAO1/Wi4&#10;AgAAowUAAA4AAAAAAAAAAAAAAAAALgIAAGRycy9lMm9Eb2MueG1sUEsBAi0AFAAGAAgAAAAhAGcS&#10;Mq3gAAAADAEAAA8AAAAAAAAAAAAAAAAAEgUAAGRycy9kb3ducmV2LnhtbFBLBQYAAAAABAAEAPMA&#10;AAAfBgAAAAA=&#10;" filled="f" strokecolor="black [3213]">
                <v:textbox>
                  <w:txbxContent>
                    <w:p w14:paraId="45C1DFFE" w14:textId="77777777" w:rsidR="006F2074" w:rsidRPr="000057A1" w:rsidRDefault="006F2074" w:rsidP="006F2074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4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Calibri" w:hAnsi="Calibri" w:cs="Calibri" w:hint="eastAsia"/>
                          <w:sz w:val="22"/>
                          <w:szCs w:val="24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Passport-sized Phot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F2074"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  <w:t>FOREIGN TRADE UNIVERSITY</w:t>
      </w:r>
    </w:p>
    <w:p w14:paraId="0D1A198F" w14:textId="77777777" w:rsidR="006F2074" w:rsidRDefault="006F2074" w:rsidP="006F2074">
      <w:pPr>
        <w:wordWrap/>
        <w:adjustRightInd w:val="0"/>
        <w:spacing w:after="0"/>
        <w:ind w:right="2823"/>
        <w:jc w:val="center"/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</w:pPr>
      <w:r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  <w:t>Faculty of International Education</w:t>
      </w:r>
    </w:p>
    <w:p w14:paraId="3137C6F4" w14:textId="1DDD16D6" w:rsidR="00967AA2" w:rsidRPr="00716E0F" w:rsidRDefault="00967AA2" w:rsidP="006F2074">
      <w:pPr>
        <w:wordWrap/>
        <w:adjustRightInd w:val="0"/>
        <w:spacing w:after="0" w:line="360" w:lineRule="auto"/>
        <w:ind w:right="-38"/>
        <w:rPr>
          <w:rFonts w:ascii="Calibri" w:eastAsia="나눔고딕 ExtraBold" w:hAnsi="Calibri" w:cs="Calibri"/>
          <w:b/>
          <w:color w:val="000000"/>
          <w:kern w:val="0"/>
          <w:sz w:val="32"/>
          <w:szCs w:val="32"/>
        </w:rPr>
      </w:pPr>
    </w:p>
    <w:p w14:paraId="6231F4B0" w14:textId="1633CD52" w:rsidR="00E455C1" w:rsidRPr="00AB3993" w:rsidRDefault="00E455C1" w:rsidP="00F6583E">
      <w:pPr>
        <w:wordWrap/>
        <w:adjustRightInd w:val="0"/>
        <w:spacing w:before="240" w:after="0" w:line="335" w:lineRule="exact"/>
        <w:ind w:right="-38"/>
        <w:jc w:val="left"/>
        <w:rPr>
          <w:rFonts w:ascii="Calibri" w:eastAsia="나눔고딕 ExtraBold" w:hAnsi="Calibri" w:cs="Calibri"/>
          <w:b/>
          <w:color w:val="000000"/>
          <w:kern w:val="0"/>
          <w:sz w:val="36"/>
          <w:szCs w:val="24"/>
        </w:rPr>
      </w:pPr>
      <w:r w:rsidRPr="00CE077A">
        <w:rPr>
          <w:rFonts w:ascii="Calibri" w:eastAsia="나눔고딕 ExtraBold" w:hAnsi="Calibri" w:cs="Calibri"/>
          <w:b/>
          <w:i/>
          <w:color w:val="000000"/>
          <w:kern w:val="0"/>
          <w:sz w:val="36"/>
          <w:szCs w:val="24"/>
        </w:rPr>
        <w:t>Application Form</w:t>
      </w:r>
      <w:r w:rsidR="00EA1651">
        <w:rPr>
          <w:rFonts w:ascii="Calibri" w:eastAsia="나눔고딕 ExtraBold" w:hAnsi="Calibri" w:cs="Calibri"/>
          <w:b/>
          <w:color w:val="000000"/>
          <w:kern w:val="0"/>
          <w:sz w:val="36"/>
          <w:szCs w:val="24"/>
        </w:rPr>
        <w:t xml:space="preserve"> </w:t>
      </w:r>
      <w:r w:rsidR="00EA1651" w:rsidRPr="00AB3993">
        <w:rPr>
          <w:rFonts w:ascii="Calibri" w:eastAsia="나눔고딕 ExtraBold" w:hAnsi="Calibri" w:cs="Calibri"/>
          <w:b/>
          <w:i/>
          <w:color w:val="000000"/>
          <w:kern w:val="0"/>
          <w:sz w:val="32"/>
          <w:szCs w:val="24"/>
        </w:rPr>
        <w:t>for Teaching on FTU Hanoi Campus</w:t>
      </w:r>
      <w:r w:rsidRPr="00AB3993">
        <w:rPr>
          <w:rFonts w:ascii="Calibri" w:eastAsia="나눔고딕 ExtraBold" w:hAnsi="Calibri" w:cs="Calibri"/>
          <w:b/>
          <w:color w:val="000000"/>
          <w:kern w:val="0"/>
          <w:sz w:val="28"/>
          <w:szCs w:val="24"/>
        </w:rPr>
        <w:t xml:space="preserve">  </w:t>
      </w:r>
    </w:p>
    <w:p w14:paraId="29BB85AE" w14:textId="382B6334" w:rsidR="00EF0A11" w:rsidRPr="00716E0F" w:rsidRDefault="00E455C1" w:rsidP="000057A1">
      <w:pPr>
        <w:wordWrap/>
        <w:adjustRightInd w:val="0"/>
        <w:spacing w:before="30" w:after="0" w:line="260" w:lineRule="exact"/>
        <w:ind w:right="-30"/>
        <w:jc w:val="left"/>
        <w:rPr>
          <w:rFonts w:ascii="Calibri" w:eastAsia="나눔명조" w:hAnsi="Calibri" w:cs="Calibri"/>
          <w:color w:val="000000"/>
          <w:kern w:val="0"/>
          <w:szCs w:val="24"/>
        </w:rPr>
      </w:pPr>
      <w:r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Please fill out the following completely and submit </w:t>
      </w:r>
      <w:r w:rsidR="002A6DBC"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signed and scanned copy </w:t>
      </w:r>
      <w:r w:rsidR="00566C52"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to </w:t>
      </w:r>
      <w:r w:rsidR="00566C52" w:rsidRPr="00716E0F">
        <w:rPr>
          <w:rFonts w:ascii="Calibri" w:eastAsia="나눔명조" w:hAnsi="Calibri" w:cs="Calibri"/>
          <w:i/>
          <w:color w:val="000000"/>
          <w:kern w:val="0"/>
          <w:szCs w:val="24"/>
          <w:u w:val="single"/>
        </w:rPr>
        <w:t>kdtqt@ftu.edu.vn</w:t>
      </w:r>
      <w:r w:rsidR="002A6DBC" w:rsidRPr="00716E0F">
        <w:rPr>
          <w:rFonts w:ascii="Calibri" w:eastAsia="나눔명조" w:hAnsi="Calibri" w:cs="Calibri"/>
          <w:color w:val="000000"/>
          <w:kern w:val="0"/>
          <w:szCs w:val="24"/>
        </w:rPr>
        <w:t>.</w:t>
      </w:r>
      <w:r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 </w:t>
      </w:r>
    </w:p>
    <w:p w14:paraId="5250E08C" w14:textId="09BF4CB4" w:rsidR="000057A1" w:rsidRDefault="000057A1" w:rsidP="000057A1">
      <w:pPr>
        <w:wordWrap/>
        <w:adjustRightInd w:val="0"/>
        <w:spacing w:before="30" w:after="0" w:line="260" w:lineRule="exact"/>
        <w:ind w:right="-30"/>
        <w:jc w:val="left"/>
        <w:rPr>
          <w:rFonts w:ascii="Calibri" w:eastAsia="MS Mincho" w:hAnsi="Calibri" w:cs="Calibri"/>
          <w:color w:val="000000"/>
          <w:kern w:val="0"/>
          <w:szCs w:val="24"/>
          <w:lang w:eastAsia="ja-JP"/>
        </w:rPr>
      </w:pPr>
    </w:p>
    <w:p w14:paraId="2B2FF1BD" w14:textId="77777777" w:rsidR="001E758C" w:rsidRPr="00716E0F" w:rsidRDefault="001E758C" w:rsidP="000057A1">
      <w:pPr>
        <w:wordWrap/>
        <w:adjustRightInd w:val="0"/>
        <w:spacing w:before="30" w:after="0" w:line="260" w:lineRule="exact"/>
        <w:ind w:right="-30"/>
        <w:jc w:val="left"/>
        <w:rPr>
          <w:rFonts w:ascii="Calibri" w:eastAsia="MS Mincho" w:hAnsi="Calibri" w:cs="Calibri"/>
          <w:color w:val="000000"/>
          <w:kern w:val="0"/>
          <w:szCs w:val="24"/>
          <w:lang w:eastAsia="ja-JP"/>
        </w:rPr>
      </w:pPr>
    </w:p>
    <w:tbl>
      <w:tblPr>
        <w:tblStyle w:val="TableGrid"/>
        <w:tblW w:w="10437" w:type="dxa"/>
        <w:tblInd w:w="108" w:type="dxa"/>
        <w:tblLook w:val="04A0" w:firstRow="1" w:lastRow="0" w:firstColumn="1" w:lastColumn="0" w:noHBand="0" w:noVBand="1"/>
      </w:tblPr>
      <w:tblGrid>
        <w:gridCol w:w="2694"/>
        <w:gridCol w:w="3969"/>
        <w:gridCol w:w="1275"/>
        <w:gridCol w:w="2499"/>
      </w:tblGrid>
      <w:tr w:rsidR="00E455C1" w:rsidRPr="00716E0F" w14:paraId="76AC1BF3" w14:textId="77777777" w:rsidTr="001E758C">
        <w:trPr>
          <w:trHeight w:val="365"/>
        </w:trPr>
        <w:tc>
          <w:tcPr>
            <w:tcW w:w="10437" w:type="dxa"/>
            <w:gridSpan w:val="4"/>
            <w:tcBorders>
              <w:top w:val="nil"/>
              <w:left w:val="nil"/>
              <w:bottom w:val="single" w:sz="4" w:space="0" w:color="17365D" w:themeColor="text2" w:themeShade="BF"/>
              <w:right w:val="nil"/>
            </w:tcBorders>
            <w:shd w:val="clear" w:color="auto" w:fill="A6A6A6" w:themeFill="background1" w:themeFillShade="A6"/>
          </w:tcPr>
          <w:p w14:paraId="03C34EA1" w14:textId="5E2C0C2E" w:rsidR="00E455C1" w:rsidRPr="00716E0F" w:rsidRDefault="00E455C1" w:rsidP="001E758C">
            <w:pPr>
              <w:spacing w:line="360" w:lineRule="auto"/>
              <w:jc w:val="left"/>
              <w:rPr>
                <w:rFonts w:ascii="Calibri" w:hAnsi="Calibri" w:cs="Calibri"/>
                <w:b/>
                <w:shd w:val="clear" w:color="auto" w:fill="A6A6A6" w:themeFill="background1" w:themeFillShade="A6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8"/>
                <w:szCs w:val="24"/>
                <w:shd w:val="clear" w:color="auto" w:fill="A6A6A6" w:themeFill="background1" w:themeFillShade="A6"/>
              </w:rPr>
              <w:t xml:space="preserve">Personal </w:t>
            </w:r>
            <w:r w:rsidR="00643FB0"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8"/>
                <w:szCs w:val="24"/>
                <w:shd w:val="clear" w:color="auto" w:fill="A6A6A6" w:themeFill="background1" w:themeFillShade="A6"/>
              </w:rPr>
              <w:t>Information</w:t>
            </w:r>
          </w:p>
        </w:tc>
      </w:tr>
      <w:tr w:rsidR="0078792D" w:rsidRPr="00716E0F" w14:paraId="521FC5C2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3877CA4E" w14:textId="1ABC8629" w:rsidR="0078792D" w:rsidRPr="00716E0F" w:rsidRDefault="005048BB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Title</w:t>
            </w:r>
            <w:r w:rsidR="007A35C8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7A35C8" w:rsidRPr="007A35C8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(Mr/Mrs/Ms/Prof/Dr)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39782B3E" w14:textId="54B04188" w:rsidR="0078792D" w:rsidRPr="00716E0F" w:rsidRDefault="0078792D" w:rsidP="001E758C">
            <w:pPr>
              <w:adjustRightInd w:val="0"/>
              <w:spacing w:before="30" w:line="360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7A35C8" w:rsidRPr="00716E0F" w14:paraId="5B0687F1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17E85EE2" w14:textId="46F53E7C" w:rsidR="007A35C8" w:rsidRDefault="007A35C8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Full name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488CC24B" w14:textId="77777777" w:rsidR="007A35C8" w:rsidRPr="00716E0F" w:rsidRDefault="007A35C8" w:rsidP="001E758C">
            <w:pPr>
              <w:adjustRightInd w:val="0"/>
              <w:spacing w:before="30" w:line="360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7A35C8" w:rsidRPr="00716E0F" w14:paraId="23C77598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7348BCA" w14:textId="51462184" w:rsidR="007A35C8" w:rsidRDefault="007A35C8" w:rsidP="00172D86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Job title</w:t>
            </w:r>
            <w:r w:rsidR="00F56713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7160C2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(</w:t>
            </w:r>
            <w:r w:rsidR="00172D86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1</w:t>
            </w:r>
            <w:r w:rsidR="007160C2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)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25E3808D" w14:textId="5AA9AF14" w:rsidR="007A35C8" w:rsidRPr="00716E0F" w:rsidRDefault="007A35C8" w:rsidP="001E758C">
            <w:pPr>
              <w:adjustRightInd w:val="0"/>
              <w:spacing w:before="30" w:line="360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</w:t>
            </w:r>
            <w:r w:rsidR="00350171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Professor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</w:t>
            </w:r>
            <w:r w:rsidR="001B3047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       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□ </w:t>
            </w:r>
            <w:r w:rsidR="00350171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Researcher</w:t>
            </w:r>
          </w:p>
        </w:tc>
      </w:tr>
      <w:tr w:rsidR="001B3047" w:rsidRPr="00716E0F" w14:paraId="25B52904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7343BB4F" w14:textId="321BBA7F" w:rsidR="001B3047" w:rsidRDefault="00680645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Faculty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0875AE87" w14:textId="77777777" w:rsidR="001B3047" w:rsidRPr="00716E0F" w:rsidRDefault="001B3047" w:rsidP="001E758C">
            <w:pPr>
              <w:adjustRightInd w:val="0"/>
              <w:spacing w:before="30" w:line="360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E70E04" w:rsidRPr="00716E0F" w14:paraId="48130CB9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17A95EA5" w14:textId="17AB2557" w:rsidR="00E70E04" w:rsidRDefault="00E70E04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University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57A09F7B" w14:textId="77777777" w:rsidR="00E70E04" w:rsidRPr="00716E0F" w:rsidRDefault="00E70E04" w:rsidP="001E758C">
            <w:pPr>
              <w:adjustRightInd w:val="0"/>
              <w:spacing w:before="30" w:line="360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51569C" w:rsidRPr="00716E0F" w14:paraId="226317F3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7757E79" w14:textId="2A17CE76" w:rsidR="0051569C" w:rsidRDefault="0051569C" w:rsidP="00172D86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Highest Qualification</w:t>
            </w:r>
            <w:r w:rsid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7160C2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(</w:t>
            </w:r>
            <w:r w:rsidR="00172D86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1</w:t>
            </w:r>
            <w:r w:rsidR="007160C2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)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41818F4B" w14:textId="12154928" w:rsidR="0051569C" w:rsidRPr="00716E0F" w:rsidRDefault="00446F6D" w:rsidP="001E758C">
            <w:pPr>
              <w:adjustRightInd w:val="0"/>
              <w:spacing w:before="30" w:line="360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</w:t>
            </w:r>
            <w:r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Master  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</w:t>
            </w:r>
            <w:r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       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□ </w:t>
            </w:r>
            <w:r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Doctor</w:t>
            </w:r>
          </w:p>
        </w:tc>
      </w:tr>
      <w:tr w:rsidR="00E455C1" w:rsidRPr="00716E0F" w14:paraId="3DB850F2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3ED8804D" w14:textId="77777777" w:rsidR="00E455C1" w:rsidRPr="00716E0F" w:rsidRDefault="00E455C1" w:rsidP="001E758C">
            <w:pPr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Email Address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2BED32E" w14:textId="77777777" w:rsidR="00E455C1" w:rsidRPr="00716E0F" w:rsidRDefault="00E455C1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0949AF" w:rsidRPr="00716E0F" w14:paraId="2E7F1C0F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89B867D" w14:textId="2D04AFC3" w:rsidR="000949AF" w:rsidRPr="00716E0F" w:rsidRDefault="000949AF" w:rsidP="001E758C">
            <w:pPr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Mailing Address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1832068" w14:textId="77777777" w:rsidR="000949AF" w:rsidRPr="00716E0F" w:rsidRDefault="000949AF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0949AF" w:rsidRPr="00716E0F" w14:paraId="2D5FA0C6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80D6B1D" w14:textId="4318C743" w:rsidR="000949AF" w:rsidRPr="00716E0F" w:rsidRDefault="000949AF" w:rsidP="001E758C">
            <w:pPr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Telephone 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5D311D3" w14:textId="77777777" w:rsidR="000949AF" w:rsidRPr="00716E0F" w:rsidRDefault="000949AF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78792D" w:rsidRPr="00716E0F" w14:paraId="78A48523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63062775" w14:textId="28A12ECE" w:rsidR="0078792D" w:rsidRPr="00716E0F" w:rsidRDefault="000949AF" w:rsidP="001E758C">
            <w:pPr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Nationality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613976A" w14:textId="26B213AB" w:rsidR="0078792D" w:rsidRPr="00716E0F" w:rsidRDefault="0078792D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E455C1" w:rsidRPr="00716E0F" w14:paraId="2E9A3C57" w14:textId="77777777" w:rsidTr="001E758C">
        <w:trPr>
          <w:trHeight w:val="107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5A94826E" w14:textId="77777777" w:rsidR="00E455C1" w:rsidRPr="00716E0F" w:rsidRDefault="00E455C1" w:rsidP="001E758C">
            <w:pPr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Passport Number</w:t>
            </w:r>
          </w:p>
        </w:tc>
        <w:tc>
          <w:tcPr>
            <w:tcW w:w="3969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E5C9366" w14:textId="77777777" w:rsidR="00E455C1" w:rsidRPr="00716E0F" w:rsidRDefault="00E455C1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108F76F1" w14:textId="77777777" w:rsidR="00E455C1" w:rsidRPr="00716E0F" w:rsidRDefault="00E455C1" w:rsidP="001E758C">
            <w:pPr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Valid Date</w:t>
            </w:r>
          </w:p>
        </w:tc>
        <w:tc>
          <w:tcPr>
            <w:tcW w:w="2499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AD2A895" w14:textId="77777777" w:rsidR="00E455C1" w:rsidRPr="00716E0F" w:rsidRDefault="007A0928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>D</w:t>
            </w:r>
            <w:r w:rsidR="00E455C1"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D </w:t>
            </w:r>
            <w:r w:rsidR="00E455C1"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M</w:t>
            </w:r>
            <w:r w:rsidR="00E455C1"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M </w:t>
            </w:r>
            <w:r w:rsidR="00E455C1"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YYY</w:t>
            </w:r>
            <w:r w:rsidR="00E455C1"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>Y</w:t>
            </w:r>
          </w:p>
        </w:tc>
      </w:tr>
    </w:tbl>
    <w:p w14:paraId="07A32096" w14:textId="6CD281F1" w:rsidR="00B01801" w:rsidRDefault="00115A7B" w:rsidP="00B01801">
      <w:pPr>
        <w:spacing w:after="0"/>
        <w:ind w:right="272"/>
        <w:jc w:val="right"/>
        <w:rPr>
          <w:rFonts w:ascii="Calibri" w:eastAsia="나눔명조" w:hAnsi="Calibri" w:cs="Calibri"/>
          <w:i/>
          <w:color w:val="000000"/>
          <w:kern w:val="0"/>
          <w:sz w:val="22"/>
        </w:rPr>
      </w:pPr>
      <w:r w:rsidRPr="00B50FD2">
        <w:rPr>
          <w:rFonts w:ascii="Calibri" w:eastAsia="나눔명조" w:hAnsi="Calibri" w:cs="Calibri"/>
          <w:i/>
          <w:color w:val="000000"/>
          <w:kern w:val="0"/>
          <w:sz w:val="22"/>
        </w:rPr>
        <w:t>(</w:t>
      </w:r>
      <w:r w:rsidR="00172D86">
        <w:rPr>
          <w:rFonts w:ascii="Calibri" w:eastAsia="나눔명조" w:hAnsi="Calibri" w:cs="Calibri"/>
          <w:i/>
          <w:color w:val="000000"/>
          <w:kern w:val="0"/>
          <w:sz w:val="22"/>
        </w:rPr>
        <w:t>1</w:t>
      </w:r>
      <w:r w:rsidRPr="00B50FD2">
        <w:rPr>
          <w:rFonts w:ascii="Calibri" w:eastAsia="나눔명조" w:hAnsi="Calibri" w:cs="Calibri"/>
          <w:i/>
          <w:color w:val="000000"/>
          <w:kern w:val="0"/>
          <w:sz w:val="22"/>
        </w:rPr>
        <w:t xml:space="preserve">) </w:t>
      </w:r>
      <w:r w:rsidR="0007007B" w:rsidRPr="001907FE">
        <w:rPr>
          <w:rFonts w:ascii="Calibri" w:eastAsia="나눔명조" w:hAnsi="Calibri" w:cs="Calibri"/>
          <w:i/>
          <w:color w:val="000000"/>
          <w:kern w:val="0"/>
          <w:sz w:val="22"/>
        </w:rPr>
        <w:t>Tick (</w:t>
      </w:r>
      <w:r w:rsidR="0007007B" w:rsidRPr="001907FE">
        <w:rPr>
          <w:rStyle w:val="Strong"/>
          <w:rFonts w:ascii="MS Gothic" w:eastAsia="MS Gothic" w:hAnsi="MS Gothic" w:cs="MS Gothic" w:hint="eastAsia"/>
          <w:b w:val="0"/>
          <w:color w:val="333333"/>
          <w:sz w:val="21"/>
          <w:szCs w:val="21"/>
          <w:shd w:val="clear" w:color="auto" w:fill="FFFFFF"/>
        </w:rPr>
        <w:t>✓</w:t>
      </w:r>
      <w:r w:rsidR="0007007B" w:rsidRPr="001907FE">
        <w:rPr>
          <w:rFonts w:ascii="Calibri" w:eastAsia="나눔명조" w:hAnsi="Calibri" w:cs="Calibri"/>
          <w:i/>
          <w:color w:val="000000"/>
          <w:kern w:val="0"/>
          <w:sz w:val="22"/>
        </w:rPr>
        <w:t>) all if applicable</w:t>
      </w:r>
      <w:bookmarkStart w:id="1" w:name="_GoBack"/>
      <w:bookmarkEnd w:id="1"/>
    </w:p>
    <w:p w14:paraId="05353F56" w14:textId="1825CB59" w:rsidR="007C29E0" w:rsidRPr="00B50FD2" w:rsidRDefault="00115A7B" w:rsidP="00B01801">
      <w:pPr>
        <w:spacing w:after="0"/>
        <w:ind w:right="272"/>
        <w:jc w:val="right"/>
        <w:rPr>
          <w:rFonts w:ascii="Calibri" w:eastAsia="나눔명조" w:hAnsi="Calibri" w:cs="Calibri"/>
          <w:i/>
          <w:color w:val="000000"/>
          <w:kern w:val="0"/>
          <w:sz w:val="22"/>
        </w:rPr>
      </w:pPr>
      <w:r w:rsidRPr="00B50FD2">
        <w:rPr>
          <w:rFonts w:ascii="Calibri" w:eastAsia="나눔명조" w:hAnsi="Calibri" w:cs="Calibri"/>
          <w:i/>
          <w:color w:val="000000"/>
          <w:kern w:val="0"/>
          <w:sz w:val="22"/>
        </w:rPr>
        <w:t xml:space="preserve"> </w:t>
      </w:r>
    </w:p>
    <w:tbl>
      <w:tblPr>
        <w:tblStyle w:val="TableGrid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694"/>
        <w:gridCol w:w="2268"/>
        <w:gridCol w:w="1984"/>
        <w:gridCol w:w="3544"/>
      </w:tblGrid>
      <w:tr w:rsidR="00C14B44" w:rsidRPr="00716E0F" w14:paraId="3F62FB07" w14:textId="58F2AF0C" w:rsidTr="001E758C">
        <w:trPr>
          <w:trHeight w:val="365"/>
        </w:trPr>
        <w:tc>
          <w:tcPr>
            <w:tcW w:w="10490" w:type="dxa"/>
            <w:gridSpan w:val="4"/>
            <w:tcBorders>
              <w:top w:val="nil"/>
              <w:left w:val="nil"/>
              <w:bottom w:val="single" w:sz="4" w:space="0" w:color="17365D" w:themeColor="text2" w:themeShade="BF"/>
              <w:right w:val="nil"/>
            </w:tcBorders>
            <w:shd w:val="clear" w:color="auto" w:fill="A6A6A6" w:themeFill="background1" w:themeFillShade="A6"/>
          </w:tcPr>
          <w:p w14:paraId="713247A8" w14:textId="03A58817" w:rsidR="00C14B44" w:rsidRPr="00532B8D" w:rsidRDefault="00C14B44" w:rsidP="00532B8D">
            <w:pPr>
              <w:spacing w:line="276" w:lineRule="auto"/>
              <w:rPr>
                <w:rFonts w:ascii="Calibri" w:eastAsia="MS Mincho" w:hAnsi="Calibri" w:cs="Calibri"/>
                <w:b/>
                <w:color w:val="000000"/>
                <w:kern w:val="0"/>
                <w:sz w:val="28"/>
                <w:szCs w:val="24"/>
                <w:lang w:eastAsia="ja-JP"/>
              </w:rPr>
            </w:pPr>
            <w:r>
              <w:rPr>
                <w:rFonts w:ascii="Calibri" w:eastAsia="MS Mincho" w:hAnsi="Calibri" w:cs="Calibri"/>
                <w:b/>
                <w:color w:val="000000"/>
                <w:kern w:val="0"/>
                <w:sz w:val="28"/>
                <w:szCs w:val="24"/>
                <w:lang w:eastAsia="ja-JP"/>
              </w:rPr>
              <w:t>Teaching registration</w:t>
            </w:r>
          </w:p>
        </w:tc>
      </w:tr>
      <w:tr w:rsidR="008E1486" w:rsidRPr="00716E0F" w14:paraId="37E3504C" w14:textId="30F3F23E" w:rsidTr="001E758C">
        <w:trPr>
          <w:trHeight w:val="107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9D9D9" w:themeFill="background1" w:themeFillShade="D9"/>
          </w:tcPr>
          <w:p w14:paraId="534503EC" w14:textId="3CCDC5B2" w:rsidR="008E1486" w:rsidRPr="00172D86" w:rsidRDefault="008E1486" w:rsidP="001E758C">
            <w:pPr>
              <w:wordWrap/>
              <w:adjustRightInd w:val="0"/>
              <w:spacing w:before="30" w:line="360" w:lineRule="auto"/>
              <w:ind w:right="-30"/>
              <w:jc w:val="center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Name of </w:t>
            </w:r>
            <w:r w:rsidR="000869E9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module</w:t>
            </w:r>
            <w:r w:rsidR="00BA102A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 xml:space="preserve"> (2)</w:t>
            </w:r>
          </w:p>
        </w:tc>
        <w:tc>
          <w:tcPr>
            <w:tcW w:w="4252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9D9D9" w:themeFill="background1" w:themeFillShade="D9"/>
          </w:tcPr>
          <w:p w14:paraId="19B46069" w14:textId="63ABA3F2" w:rsidR="008E1486" w:rsidRPr="00716E0F" w:rsidRDefault="001A4935" w:rsidP="001E758C">
            <w:pPr>
              <w:wordWrap/>
              <w:adjustRightInd w:val="0"/>
              <w:spacing w:before="30" w:line="360" w:lineRule="auto"/>
              <w:ind w:right="-30"/>
              <w:jc w:val="center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S</w:t>
            </w:r>
            <w:r w:rsidR="008E1486"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emester</w:t>
            </w:r>
          </w:p>
        </w:tc>
        <w:tc>
          <w:tcPr>
            <w:tcW w:w="354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9D9D9" w:themeFill="background1" w:themeFillShade="D9"/>
          </w:tcPr>
          <w:p w14:paraId="19A0F1E4" w14:textId="10C961AB" w:rsidR="008E1486" w:rsidRPr="00716E0F" w:rsidRDefault="00BE08E0" w:rsidP="001E758C">
            <w:pPr>
              <w:wordWrap/>
              <w:adjustRightInd w:val="0"/>
              <w:spacing w:before="30" w:line="360" w:lineRule="auto"/>
              <w:ind w:right="-30"/>
              <w:jc w:val="center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Other requests (if any)</w:t>
            </w:r>
          </w:p>
        </w:tc>
      </w:tr>
      <w:tr w:rsidR="008E1486" w:rsidRPr="00716E0F" w14:paraId="499CA06B" w14:textId="4E6C889A" w:rsidTr="001E758C">
        <w:trPr>
          <w:trHeight w:val="107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8795C34" w14:textId="6DE019FF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7696BA7" w14:textId="1075B941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□ Semester 1 (Sep)</w:t>
            </w:r>
          </w:p>
        </w:tc>
        <w:tc>
          <w:tcPr>
            <w:tcW w:w="198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2D32770" w14:textId="4F4AC67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Batang" w:hAnsi="Calibri" w:cs="Calibri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Semester </w:t>
            </w:r>
            <w:r w:rsidR="00F211A2"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2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(Feb)</w:t>
            </w:r>
          </w:p>
        </w:tc>
        <w:tc>
          <w:tcPr>
            <w:tcW w:w="354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C14E71" w14:textId="7777777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8E1486" w:rsidRPr="00716E0F" w14:paraId="1BC5F98B" w14:textId="76EB1E5D" w:rsidTr="001E758C">
        <w:trPr>
          <w:trHeight w:val="107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3538B0A" w14:textId="1B0E084A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E37DA52" w14:textId="7D31681D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Batang" w:hAnsi="Calibri" w:cs="Calibri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□ Semester 1 (Sep)</w:t>
            </w:r>
          </w:p>
        </w:tc>
        <w:tc>
          <w:tcPr>
            <w:tcW w:w="198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709BDE0" w14:textId="642B7FC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Batang" w:hAnsi="Calibri" w:cs="Calibri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Semester </w:t>
            </w:r>
            <w:r w:rsidR="00F211A2"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2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(Feb)</w:t>
            </w:r>
          </w:p>
        </w:tc>
        <w:tc>
          <w:tcPr>
            <w:tcW w:w="354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F8C368" w14:textId="7777777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8E1486" w:rsidRPr="00716E0F" w14:paraId="3537C12B" w14:textId="466D3CBB" w:rsidTr="001E758C">
        <w:trPr>
          <w:trHeight w:val="107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07E0410" w14:textId="77A5224E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5CCC6A1" w14:textId="68FB741D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Batang" w:hAnsi="Calibri" w:cs="Calibri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□ Semester 1 (Sep)</w:t>
            </w:r>
          </w:p>
        </w:tc>
        <w:tc>
          <w:tcPr>
            <w:tcW w:w="198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D6E8D84" w14:textId="562EB88D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Batang" w:hAnsi="Calibri" w:cs="Calibri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Semester </w:t>
            </w:r>
            <w:r w:rsidR="00F211A2"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2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(Feb)</w:t>
            </w:r>
          </w:p>
        </w:tc>
        <w:tc>
          <w:tcPr>
            <w:tcW w:w="354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7BFA481" w14:textId="7777777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8E1486" w:rsidRPr="00716E0F" w14:paraId="358DD388" w14:textId="3E16C926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8C3746" w14:textId="1521F57D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EDDFF0B" w14:textId="0043F64D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Cs w:val="20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□ Semester 1 (Sep)</w:t>
            </w:r>
          </w:p>
        </w:tc>
        <w:tc>
          <w:tcPr>
            <w:tcW w:w="198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C312CBA" w14:textId="762F3071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Cs w:val="20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Semester </w:t>
            </w:r>
            <w:r w:rsidR="00F211A2"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2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(Feb)</w:t>
            </w:r>
          </w:p>
        </w:tc>
        <w:tc>
          <w:tcPr>
            <w:tcW w:w="354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B2F79F2" w14:textId="7777777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8E1486" w:rsidRPr="00716E0F" w14:paraId="14E82262" w14:textId="3765E2CD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1F478E" w14:textId="52D3664B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hAnsi="Calibri" w:cs="Calibri"/>
              </w:rPr>
            </w:pPr>
          </w:p>
        </w:tc>
        <w:tc>
          <w:tcPr>
            <w:tcW w:w="226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9D2724B" w14:textId="730F05EF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Cs w:val="20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□ Semester 1 (Sep)</w:t>
            </w:r>
          </w:p>
        </w:tc>
        <w:tc>
          <w:tcPr>
            <w:tcW w:w="198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D08C7DC" w14:textId="5677632C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Cs w:val="20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Semester </w:t>
            </w:r>
            <w:r w:rsidR="00F211A2"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2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(Feb)</w:t>
            </w:r>
          </w:p>
        </w:tc>
        <w:tc>
          <w:tcPr>
            <w:tcW w:w="354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ABA9A8D" w14:textId="77777777" w:rsidR="008E1486" w:rsidRPr="00716E0F" w:rsidRDefault="008E1486" w:rsidP="001E758C">
            <w:pPr>
              <w:wordWrap/>
              <w:adjustRightInd w:val="0"/>
              <w:spacing w:before="30" w:line="360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</w:tbl>
    <w:p w14:paraId="2CC7324A" w14:textId="0AF6A88F" w:rsidR="00CB1D8E" w:rsidRPr="00716E0F" w:rsidRDefault="00532B8D" w:rsidP="00532B8D">
      <w:pPr>
        <w:jc w:val="right"/>
        <w:rPr>
          <w:rFonts w:ascii="Calibri" w:hAnsi="Calibri" w:cs="Calibri"/>
        </w:rPr>
      </w:pPr>
      <w:r>
        <w:rPr>
          <w:rFonts w:ascii="Calibri" w:eastAsia="나눔명조" w:hAnsi="Calibri" w:cs="Calibri"/>
          <w:i/>
          <w:color w:val="000000"/>
          <w:kern w:val="0"/>
          <w:sz w:val="22"/>
        </w:rPr>
        <w:t xml:space="preserve">(2) </w:t>
      </w:r>
      <w:r w:rsidRPr="001E758C">
        <w:rPr>
          <w:rFonts w:ascii="Calibri" w:eastAsia="나눔명조" w:hAnsi="Calibri" w:cs="Calibri"/>
          <w:i/>
          <w:color w:val="000000"/>
          <w:kern w:val="0"/>
          <w:sz w:val="22"/>
        </w:rPr>
        <w:t>List of modules as in the FTU Brochure for International Teaching Staff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415"/>
        <w:gridCol w:w="5531"/>
        <w:gridCol w:w="1418"/>
        <w:gridCol w:w="2126"/>
      </w:tblGrid>
      <w:tr w:rsidR="00CB1D8E" w:rsidRPr="00716E0F" w14:paraId="5A5FCE7D" w14:textId="77777777" w:rsidTr="001E758C">
        <w:trPr>
          <w:trHeight w:val="588"/>
        </w:trPr>
        <w:tc>
          <w:tcPr>
            <w:tcW w:w="141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396BABB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Signature</w:t>
            </w:r>
          </w:p>
        </w:tc>
        <w:tc>
          <w:tcPr>
            <w:tcW w:w="553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8866F39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  <w:p w14:paraId="0865CF01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  <w:p w14:paraId="44C2FF0D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7BF7D94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Date</w:t>
            </w: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84140CD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DD </w:t>
            </w:r>
            <w:r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MM </w:t>
            </w:r>
            <w:r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YYYY</w:t>
            </w:r>
          </w:p>
        </w:tc>
      </w:tr>
    </w:tbl>
    <w:p w14:paraId="5FBC21B7" w14:textId="06322DF0" w:rsidR="00656D37" w:rsidRPr="00716E0F" w:rsidRDefault="00656D37" w:rsidP="001E758C">
      <w:pPr>
        <w:widowControl/>
        <w:wordWrap/>
        <w:autoSpaceDE/>
        <w:autoSpaceDN/>
        <w:rPr>
          <w:rFonts w:ascii="Calibri" w:hAnsi="Calibri" w:cs="Calibri"/>
          <w:b/>
          <w:sz w:val="36"/>
          <w:szCs w:val="36"/>
        </w:rPr>
      </w:pPr>
    </w:p>
    <w:sectPr w:rsidR="00656D37" w:rsidRPr="00716E0F" w:rsidSect="008A0EE5">
      <w:headerReference w:type="default" r:id="rId10"/>
      <w:footerReference w:type="default" r:id="rId11"/>
      <w:pgSz w:w="11907" w:h="16839" w:code="9"/>
      <w:pgMar w:top="567" w:right="567" w:bottom="720" w:left="720" w:header="39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B4BA4F" w14:textId="77777777" w:rsidR="009502FF" w:rsidRDefault="009502FF" w:rsidP="008F1E29">
      <w:pPr>
        <w:spacing w:after="0" w:line="240" w:lineRule="auto"/>
      </w:pPr>
      <w:r>
        <w:separator/>
      </w:r>
    </w:p>
  </w:endnote>
  <w:endnote w:type="continuationSeparator" w:id="0">
    <w:p w14:paraId="68D33568" w14:textId="77777777" w:rsidR="009502FF" w:rsidRDefault="009502FF" w:rsidP="008F1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나눔명조">
    <w:altName w:val="Arial Unicode MS"/>
    <w:charset w:val="81"/>
    <w:family w:val="roman"/>
    <w:pitch w:val="variable"/>
    <w:sig w:usb0="00000000" w:usb1="09D7FCFB" w:usb2="00000010" w:usb3="00000000" w:csb0="00080001" w:csb1="00000000"/>
  </w:font>
  <w:font w:name="나눔고딕 ExtraBold">
    <w:altName w:val="Malgun Gothic"/>
    <w:charset w:val="81"/>
    <w:family w:val="modern"/>
    <w:pitch w:val="variable"/>
    <w:sig w:usb0="900002A7" w:usb1="29D7F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F6EC2A" w14:textId="77777777" w:rsidR="008A0EE5" w:rsidRPr="00E865A4" w:rsidRDefault="008A0EE5" w:rsidP="008A0EE5">
    <w:pPr>
      <w:spacing w:after="0"/>
      <w:jc w:val="center"/>
      <w:rPr>
        <w:rFonts w:ascii="Calibri" w:hAnsi="Calibri" w:cs="Calibri"/>
        <w:b/>
        <w:bCs/>
      </w:rPr>
    </w:pPr>
    <w:r w:rsidRPr="00E865A4">
      <w:rPr>
        <w:rFonts w:ascii="Calibri" w:hAnsi="Calibri" w:cs="Calibri"/>
        <w:b/>
        <w:bCs/>
      </w:rPr>
      <w:t>Faculty of International Education</w:t>
    </w:r>
  </w:p>
  <w:p w14:paraId="3ACEC047" w14:textId="77777777" w:rsidR="008A0EE5" w:rsidRPr="00E865A4" w:rsidRDefault="008A0EE5" w:rsidP="008A0EE5">
    <w:pPr>
      <w:spacing w:after="0"/>
      <w:jc w:val="center"/>
      <w:rPr>
        <w:rFonts w:ascii="Calibri" w:hAnsi="Calibri" w:cs="Calibri"/>
      </w:rPr>
    </w:pPr>
    <w:r w:rsidRPr="00E865A4">
      <w:rPr>
        <w:rFonts w:ascii="Calibri" w:hAnsi="Calibri" w:cs="Calibri"/>
      </w:rPr>
      <w:t>10</w:t>
    </w:r>
    <w:r w:rsidRPr="00E865A4">
      <w:rPr>
        <w:rFonts w:ascii="Calibri" w:hAnsi="Calibri" w:cs="Calibri"/>
        <w:vertAlign w:val="superscript"/>
      </w:rPr>
      <w:t>th</w:t>
    </w:r>
    <w:r w:rsidRPr="00E865A4">
      <w:rPr>
        <w:rFonts w:ascii="Calibri" w:hAnsi="Calibri" w:cs="Calibri"/>
      </w:rPr>
      <w:t xml:space="preserve"> Floor, Block A, Foreign Trade University</w:t>
    </w:r>
  </w:p>
  <w:p w14:paraId="28B34666" w14:textId="572B2D85" w:rsidR="008A0EE5" w:rsidRDefault="008A0EE5" w:rsidP="008A0EE5">
    <w:pPr>
      <w:spacing w:after="0"/>
      <w:jc w:val="center"/>
      <w:rPr>
        <w:rFonts w:ascii="Calibri" w:hAnsi="Calibri" w:cs="Calibri"/>
      </w:rPr>
    </w:pPr>
    <w:r w:rsidRPr="00E865A4">
      <w:rPr>
        <w:rFonts w:ascii="Calibri" w:hAnsi="Calibri" w:cs="Calibri"/>
      </w:rPr>
      <w:t>91 Chua Lang Street, Dong Da District, Hanoi, Vietnam</w:t>
    </w:r>
    <w:r w:rsidR="00F56713">
      <w:rPr>
        <w:rFonts w:ascii="Calibri" w:hAnsi="Calibri" w:cs="Calibri"/>
      </w:rPr>
      <w:t xml:space="preserve"> (1000</w:t>
    </w:r>
    <w:r w:rsidRPr="00E865A4">
      <w:rPr>
        <w:rFonts w:ascii="Calibri" w:hAnsi="Calibri" w:cs="Calibri"/>
      </w:rPr>
      <w:t>00)</w:t>
    </w:r>
  </w:p>
  <w:p w14:paraId="00A09265" w14:textId="3E548987" w:rsidR="008A0EE5" w:rsidRPr="00E865A4" w:rsidRDefault="008A0EE5" w:rsidP="008A0EE5">
    <w:pPr>
      <w:spacing w:after="0"/>
      <w:jc w:val="center"/>
      <w:rPr>
        <w:rFonts w:ascii="Calibri" w:hAnsi="Calibri" w:cs="Calibri"/>
      </w:rPr>
    </w:pPr>
    <w:hyperlink r:id="rId1" w:history="1">
      <w:r w:rsidRPr="00476CB0">
        <w:rPr>
          <w:rFonts w:ascii="Calibri" w:hAnsi="Calibri" w:cs="Calibri"/>
        </w:rPr>
        <w:t>http://kdtqt.ftu.edu.vn/</w:t>
      </w:r>
    </w:hyperlink>
  </w:p>
  <w:p w14:paraId="0BC5AE81" w14:textId="5DAC2452" w:rsidR="008F1E29" w:rsidRPr="008A0EE5" w:rsidRDefault="008F1E29" w:rsidP="008A0E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776FD8" w14:textId="77777777" w:rsidR="009502FF" w:rsidRDefault="009502FF" w:rsidP="008F1E29">
      <w:pPr>
        <w:spacing w:after="0" w:line="240" w:lineRule="auto"/>
      </w:pPr>
      <w:bookmarkStart w:id="0" w:name="_Hlk27914998"/>
      <w:bookmarkEnd w:id="0"/>
      <w:r>
        <w:separator/>
      </w:r>
    </w:p>
  </w:footnote>
  <w:footnote w:type="continuationSeparator" w:id="0">
    <w:p w14:paraId="2739B04C" w14:textId="77777777" w:rsidR="009502FF" w:rsidRDefault="009502FF" w:rsidP="008F1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1868F4" w14:textId="7997CC54" w:rsidR="008F1E29" w:rsidRDefault="008F1E29" w:rsidP="008F1E29">
    <w:pPr>
      <w:pStyle w:val="Header"/>
      <w:spacing w:after="0"/>
      <w:ind w:right="440"/>
      <w:rPr>
        <w:rFonts w:ascii="Calibri" w:hAnsi="Calibri" w:cs="Calibri"/>
        <w:sz w:val="22"/>
        <w:szCs w:val="24"/>
      </w:rPr>
    </w:pPr>
  </w:p>
  <w:p w14:paraId="4C7F1927" w14:textId="671112E9" w:rsidR="00E455C1" w:rsidRPr="008D2D05" w:rsidRDefault="00E455C1" w:rsidP="008F1E29">
    <w:pPr>
      <w:pStyle w:val="Header"/>
      <w:spacing w:after="0"/>
      <w:ind w:right="440"/>
      <w:rPr>
        <w:rFonts w:ascii="Calibri" w:eastAsia="MS Mincho" w:hAnsi="Calibri" w:cs="Calibri"/>
        <w:sz w:val="22"/>
        <w:szCs w:val="24"/>
        <w:lang w:eastAsia="ja-JP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0875"/>
    <w:multiLevelType w:val="hybridMultilevel"/>
    <w:tmpl w:val="1A3605F4"/>
    <w:lvl w:ilvl="0" w:tplc="2CDEAA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37CB21BF"/>
    <w:multiLevelType w:val="hybridMultilevel"/>
    <w:tmpl w:val="35C8C136"/>
    <w:lvl w:ilvl="0" w:tplc="081A23EA">
      <w:numFmt w:val="bullet"/>
      <w:lvlText w:val=""/>
      <w:lvlJc w:val="left"/>
      <w:pPr>
        <w:ind w:left="720" w:hanging="360"/>
      </w:pPr>
      <w:rPr>
        <w:rFonts w:ascii="Symbol" w:eastAsia="MS Mincho" w:hAnsi="Symbol" w:cs="Calibri" w:hint="default"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0B0190"/>
    <w:multiLevelType w:val="hybridMultilevel"/>
    <w:tmpl w:val="6F5A534C"/>
    <w:lvl w:ilvl="0" w:tplc="93EA1A04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72BC6AA8"/>
    <w:multiLevelType w:val="hybridMultilevel"/>
    <w:tmpl w:val="F65A79A8"/>
    <w:lvl w:ilvl="0" w:tplc="F42C01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DExMDW1MLE0MDFW0lEKTi0uzszPAykwqwUASndxJywAAAA="/>
  </w:docVars>
  <w:rsids>
    <w:rsidRoot w:val="008F1E29"/>
    <w:rsid w:val="00000787"/>
    <w:rsid w:val="000009AD"/>
    <w:rsid w:val="000057A1"/>
    <w:rsid w:val="00005E80"/>
    <w:rsid w:val="000071E5"/>
    <w:rsid w:val="0001365B"/>
    <w:rsid w:val="00013E0D"/>
    <w:rsid w:val="00026C9B"/>
    <w:rsid w:val="000270F3"/>
    <w:rsid w:val="00045185"/>
    <w:rsid w:val="00047480"/>
    <w:rsid w:val="00054AD2"/>
    <w:rsid w:val="0007007B"/>
    <w:rsid w:val="000869E9"/>
    <w:rsid w:val="000908A9"/>
    <w:rsid w:val="00091829"/>
    <w:rsid w:val="000949AF"/>
    <w:rsid w:val="000A0716"/>
    <w:rsid w:val="000B0A65"/>
    <w:rsid w:val="000C6CE8"/>
    <w:rsid w:val="000D20BA"/>
    <w:rsid w:val="000D25C5"/>
    <w:rsid w:val="000D4503"/>
    <w:rsid w:val="000D5A81"/>
    <w:rsid w:val="000D64F9"/>
    <w:rsid w:val="0011034C"/>
    <w:rsid w:val="0011216A"/>
    <w:rsid w:val="00115A7B"/>
    <w:rsid w:val="00126807"/>
    <w:rsid w:val="00136017"/>
    <w:rsid w:val="00141FB4"/>
    <w:rsid w:val="00143859"/>
    <w:rsid w:val="001449AD"/>
    <w:rsid w:val="0016054A"/>
    <w:rsid w:val="001723C3"/>
    <w:rsid w:val="00172D86"/>
    <w:rsid w:val="001831A1"/>
    <w:rsid w:val="001875A8"/>
    <w:rsid w:val="00190FA8"/>
    <w:rsid w:val="00195238"/>
    <w:rsid w:val="001A408E"/>
    <w:rsid w:val="001A4935"/>
    <w:rsid w:val="001B3047"/>
    <w:rsid w:val="001B4DC9"/>
    <w:rsid w:val="001B68EA"/>
    <w:rsid w:val="001B700A"/>
    <w:rsid w:val="001C53D4"/>
    <w:rsid w:val="001E16D8"/>
    <w:rsid w:val="001E758C"/>
    <w:rsid w:val="001F0242"/>
    <w:rsid w:val="00202EBD"/>
    <w:rsid w:val="00223E57"/>
    <w:rsid w:val="00237056"/>
    <w:rsid w:val="00242093"/>
    <w:rsid w:val="00242FE6"/>
    <w:rsid w:val="00262BE1"/>
    <w:rsid w:val="00267F9A"/>
    <w:rsid w:val="002A6DBC"/>
    <w:rsid w:val="002B6C51"/>
    <w:rsid w:val="002B6FA5"/>
    <w:rsid w:val="002D2EC9"/>
    <w:rsid w:val="002D2F47"/>
    <w:rsid w:val="002F09B0"/>
    <w:rsid w:val="002F1E12"/>
    <w:rsid w:val="002F496C"/>
    <w:rsid w:val="002F5923"/>
    <w:rsid w:val="002F5FA4"/>
    <w:rsid w:val="00305F1A"/>
    <w:rsid w:val="00312FF4"/>
    <w:rsid w:val="00314D9E"/>
    <w:rsid w:val="003152CC"/>
    <w:rsid w:val="003241A7"/>
    <w:rsid w:val="00333BE3"/>
    <w:rsid w:val="00350171"/>
    <w:rsid w:val="00353676"/>
    <w:rsid w:val="003660AA"/>
    <w:rsid w:val="003737D5"/>
    <w:rsid w:val="003764C8"/>
    <w:rsid w:val="00393CD9"/>
    <w:rsid w:val="003D611F"/>
    <w:rsid w:val="003D62CE"/>
    <w:rsid w:val="003E290D"/>
    <w:rsid w:val="004056B8"/>
    <w:rsid w:val="00441EB8"/>
    <w:rsid w:val="004432C5"/>
    <w:rsid w:val="00446F6D"/>
    <w:rsid w:val="0045039B"/>
    <w:rsid w:val="004543B3"/>
    <w:rsid w:val="00457AF5"/>
    <w:rsid w:val="004602EE"/>
    <w:rsid w:val="00462B7E"/>
    <w:rsid w:val="004816D3"/>
    <w:rsid w:val="004828D8"/>
    <w:rsid w:val="0049043B"/>
    <w:rsid w:val="004A41A7"/>
    <w:rsid w:val="004B3001"/>
    <w:rsid w:val="004C1139"/>
    <w:rsid w:val="004D5358"/>
    <w:rsid w:val="005048BB"/>
    <w:rsid w:val="005049AA"/>
    <w:rsid w:val="00506A9C"/>
    <w:rsid w:val="0051569C"/>
    <w:rsid w:val="00516480"/>
    <w:rsid w:val="00517683"/>
    <w:rsid w:val="005252D1"/>
    <w:rsid w:val="00532B8D"/>
    <w:rsid w:val="00533B5E"/>
    <w:rsid w:val="005429B5"/>
    <w:rsid w:val="00553A67"/>
    <w:rsid w:val="0055528F"/>
    <w:rsid w:val="00556F45"/>
    <w:rsid w:val="00562699"/>
    <w:rsid w:val="00565C39"/>
    <w:rsid w:val="00566C52"/>
    <w:rsid w:val="00573CC8"/>
    <w:rsid w:val="00581657"/>
    <w:rsid w:val="00581969"/>
    <w:rsid w:val="00592B30"/>
    <w:rsid w:val="00594C57"/>
    <w:rsid w:val="005A58C9"/>
    <w:rsid w:val="005B10FA"/>
    <w:rsid w:val="005B430C"/>
    <w:rsid w:val="005B5186"/>
    <w:rsid w:val="005C50EB"/>
    <w:rsid w:val="005C6CCC"/>
    <w:rsid w:val="005F2374"/>
    <w:rsid w:val="00617B5E"/>
    <w:rsid w:val="00621E09"/>
    <w:rsid w:val="00624FCE"/>
    <w:rsid w:val="00626702"/>
    <w:rsid w:val="00641894"/>
    <w:rsid w:val="00643FB0"/>
    <w:rsid w:val="00651572"/>
    <w:rsid w:val="00654F23"/>
    <w:rsid w:val="00655256"/>
    <w:rsid w:val="00656D37"/>
    <w:rsid w:val="00663AFD"/>
    <w:rsid w:val="00670128"/>
    <w:rsid w:val="00674250"/>
    <w:rsid w:val="006763A9"/>
    <w:rsid w:val="00680645"/>
    <w:rsid w:val="00680C26"/>
    <w:rsid w:val="00687A03"/>
    <w:rsid w:val="006A0039"/>
    <w:rsid w:val="006A7A3F"/>
    <w:rsid w:val="006B0EE4"/>
    <w:rsid w:val="006B6F7D"/>
    <w:rsid w:val="006D5A42"/>
    <w:rsid w:val="006E1DD4"/>
    <w:rsid w:val="006F2074"/>
    <w:rsid w:val="006F48E5"/>
    <w:rsid w:val="00705475"/>
    <w:rsid w:val="0070756A"/>
    <w:rsid w:val="007160C2"/>
    <w:rsid w:val="00716E0F"/>
    <w:rsid w:val="007263F1"/>
    <w:rsid w:val="00733465"/>
    <w:rsid w:val="00742B75"/>
    <w:rsid w:val="007466CB"/>
    <w:rsid w:val="00754495"/>
    <w:rsid w:val="0075606B"/>
    <w:rsid w:val="007755C2"/>
    <w:rsid w:val="0078792D"/>
    <w:rsid w:val="007A0928"/>
    <w:rsid w:val="007A35C8"/>
    <w:rsid w:val="007A47B7"/>
    <w:rsid w:val="007B0611"/>
    <w:rsid w:val="007C29E0"/>
    <w:rsid w:val="007C2E04"/>
    <w:rsid w:val="007D058E"/>
    <w:rsid w:val="007D5A8A"/>
    <w:rsid w:val="007E62C4"/>
    <w:rsid w:val="007F0052"/>
    <w:rsid w:val="007F1F44"/>
    <w:rsid w:val="00812758"/>
    <w:rsid w:val="00816363"/>
    <w:rsid w:val="0081690C"/>
    <w:rsid w:val="0081775D"/>
    <w:rsid w:val="00832D35"/>
    <w:rsid w:val="00846457"/>
    <w:rsid w:val="00846B9C"/>
    <w:rsid w:val="008545E1"/>
    <w:rsid w:val="00877C5E"/>
    <w:rsid w:val="00884579"/>
    <w:rsid w:val="008A046C"/>
    <w:rsid w:val="008A0EE5"/>
    <w:rsid w:val="008A2E3D"/>
    <w:rsid w:val="008A4274"/>
    <w:rsid w:val="008A46E1"/>
    <w:rsid w:val="008D2D05"/>
    <w:rsid w:val="008D7927"/>
    <w:rsid w:val="008E1136"/>
    <w:rsid w:val="008E1486"/>
    <w:rsid w:val="008E36D6"/>
    <w:rsid w:val="008E61D9"/>
    <w:rsid w:val="008E65F9"/>
    <w:rsid w:val="008E6C58"/>
    <w:rsid w:val="008F1E29"/>
    <w:rsid w:val="008F46DA"/>
    <w:rsid w:val="008F5C2E"/>
    <w:rsid w:val="009162D8"/>
    <w:rsid w:val="009413F2"/>
    <w:rsid w:val="009502FF"/>
    <w:rsid w:val="009507E4"/>
    <w:rsid w:val="00952FBC"/>
    <w:rsid w:val="00967AA2"/>
    <w:rsid w:val="00974E5D"/>
    <w:rsid w:val="00982C94"/>
    <w:rsid w:val="00995EB7"/>
    <w:rsid w:val="00996FDF"/>
    <w:rsid w:val="009B5810"/>
    <w:rsid w:val="009C0662"/>
    <w:rsid w:val="009F0515"/>
    <w:rsid w:val="009F4D5B"/>
    <w:rsid w:val="00A0655A"/>
    <w:rsid w:val="00A1510B"/>
    <w:rsid w:val="00A30580"/>
    <w:rsid w:val="00A33280"/>
    <w:rsid w:val="00A35CA6"/>
    <w:rsid w:val="00A42831"/>
    <w:rsid w:val="00A43161"/>
    <w:rsid w:val="00A43F66"/>
    <w:rsid w:val="00A616F8"/>
    <w:rsid w:val="00A70EE5"/>
    <w:rsid w:val="00A7101D"/>
    <w:rsid w:val="00A72903"/>
    <w:rsid w:val="00A73EF4"/>
    <w:rsid w:val="00A87FAA"/>
    <w:rsid w:val="00A9361E"/>
    <w:rsid w:val="00A96391"/>
    <w:rsid w:val="00AB0D0C"/>
    <w:rsid w:val="00AB3993"/>
    <w:rsid w:val="00AC2917"/>
    <w:rsid w:val="00AC7B3D"/>
    <w:rsid w:val="00AD5692"/>
    <w:rsid w:val="00AE4B42"/>
    <w:rsid w:val="00AF0F94"/>
    <w:rsid w:val="00B01801"/>
    <w:rsid w:val="00B01968"/>
    <w:rsid w:val="00B10414"/>
    <w:rsid w:val="00B151F8"/>
    <w:rsid w:val="00B21E00"/>
    <w:rsid w:val="00B2223D"/>
    <w:rsid w:val="00B2286B"/>
    <w:rsid w:val="00B50FD2"/>
    <w:rsid w:val="00B53F4F"/>
    <w:rsid w:val="00B6213C"/>
    <w:rsid w:val="00B84652"/>
    <w:rsid w:val="00B928E8"/>
    <w:rsid w:val="00B958D3"/>
    <w:rsid w:val="00BA102A"/>
    <w:rsid w:val="00BA201C"/>
    <w:rsid w:val="00BA565F"/>
    <w:rsid w:val="00BA70E7"/>
    <w:rsid w:val="00BB04C2"/>
    <w:rsid w:val="00BB3182"/>
    <w:rsid w:val="00BB31D6"/>
    <w:rsid w:val="00BC16F3"/>
    <w:rsid w:val="00BC20E1"/>
    <w:rsid w:val="00BC75C1"/>
    <w:rsid w:val="00BE08E0"/>
    <w:rsid w:val="00BE7B10"/>
    <w:rsid w:val="00BF5C7F"/>
    <w:rsid w:val="00C00A11"/>
    <w:rsid w:val="00C00F83"/>
    <w:rsid w:val="00C14B44"/>
    <w:rsid w:val="00C15292"/>
    <w:rsid w:val="00C305F2"/>
    <w:rsid w:val="00C307E0"/>
    <w:rsid w:val="00C30CFF"/>
    <w:rsid w:val="00C36D2D"/>
    <w:rsid w:val="00C4017F"/>
    <w:rsid w:val="00C41AB5"/>
    <w:rsid w:val="00C5401A"/>
    <w:rsid w:val="00C7666C"/>
    <w:rsid w:val="00CB1230"/>
    <w:rsid w:val="00CB1D8E"/>
    <w:rsid w:val="00CB3C65"/>
    <w:rsid w:val="00CC69A5"/>
    <w:rsid w:val="00CD4545"/>
    <w:rsid w:val="00CE077A"/>
    <w:rsid w:val="00CE2338"/>
    <w:rsid w:val="00D170E8"/>
    <w:rsid w:val="00D22203"/>
    <w:rsid w:val="00D46A75"/>
    <w:rsid w:val="00D60135"/>
    <w:rsid w:val="00D6387A"/>
    <w:rsid w:val="00D654F9"/>
    <w:rsid w:val="00D72855"/>
    <w:rsid w:val="00D838A9"/>
    <w:rsid w:val="00D8462A"/>
    <w:rsid w:val="00D931BB"/>
    <w:rsid w:val="00DA174F"/>
    <w:rsid w:val="00DC1D77"/>
    <w:rsid w:val="00DD60C6"/>
    <w:rsid w:val="00E00568"/>
    <w:rsid w:val="00E03553"/>
    <w:rsid w:val="00E0571B"/>
    <w:rsid w:val="00E250A3"/>
    <w:rsid w:val="00E25C8C"/>
    <w:rsid w:val="00E318DD"/>
    <w:rsid w:val="00E429F8"/>
    <w:rsid w:val="00E455C1"/>
    <w:rsid w:val="00E47F43"/>
    <w:rsid w:val="00E57EA1"/>
    <w:rsid w:val="00E60E0B"/>
    <w:rsid w:val="00E60E52"/>
    <w:rsid w:val="00E70E04"/>
    <w:rsid w:val="00E865A4"/>
    <w:rsid w:val="00EA1651"/>
    <w:rsid w:val="00EB03FA"/>
    <w:rsid w:val="00EB459C"/>
    <w:rsid w:val="00EB589F"/>
    <w:rsid w:val="00EE08A5"/>
    <w:rsid w:val="00EF0A11"/>
    <w:rsid w:val="00F12205"/>
    <w:rsid w:val="00F2107A"/>
    <w:rsid w:val="00F211A2"/>
    <w:rsid w:val="00F5106F"/>
    <w:rsid w:val="00F54846"/>
    <w:rsid w:val="00F56713"/>
    <w:rsid w:val="00F6583E"/>
    <w:rsid w:val="00F8289D"/>
    <w:rsid w:val="00F8798A"/>
    <w:rsid w:val="00FD06A9"/>
    <w:rsid w:val="00FE1CB8"/>
    <w:rsid w:val="00FE4E87"/>
    <w:rsid w:val="00FE6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C1168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F1E29"/>
  </w:style>
  <w:style w:type="paragraph" w:styleId="Footer">
    <w:name w:val="footer"/>
    <w:basedOn w:val="Normal"/>
    <w:link w:val="Foot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F1E29"/>
  </w:style>
  <w:style w:type="paragraph" w:styleId="BalloonText">
    <w:name w:val="Balloon Text"/>
    <w:basedOn w:val="Normal"/>
    <w:link w:val="BalloonTextChar"/>
    <w:uiPriority w:val="99"/>
    <w:semiHidden/>
    <w:unhideWhenUsed/>
    <w:rsid w:val="008F1E2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E29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401A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E455C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455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5039B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07007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F1E29"/>
  </w:style>
  <w:style w:type="paragraph" w:styleId="Footer">
    <w:name w:val="footer"/>
    <w:basedOn w:val="Normal"/>
    <w:link w:val="Foot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F1E29"/>
  </w:style>
  <w:style w:type="paragraph" w:styleId="BalloonText">
    <w:name w:val="Balloon Text"/>
    <w:basedOn w:val="Normal"/>
    <w:link w:val="BalloonTextChar"/>
    <w:uiPriority w:val="99"/>
    <w:semiHidden/>
    <w:unhideWhenUsed/>
    <w:rsid w:val="008F1E2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E29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401A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E455C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455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5039B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0700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9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kdtqt.ftu.edu.vn/?language=en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9525">
          <a:solidFill>
            <a:schemeClr val="tx1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897EE-F609-46E5-A1CD-A2DBFA314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 Cho</dc:creator>
  <cp:lastModifiedBy>HP</cp:lastModifiedBy>
  <cp:revision>284</cp:revision>
  <cp:lastPrinted>2020-03-04T09:18:00Z</cp:lastPrinted>
  <dcterms:created xsi:type="dcterms:W3CDTF">2019-12-03T01:29:00Z</dcterms:created>
  <dcterms:modified xsi:type="dcterms:W3CDTF">2020-03-04T09:21:00Z</dcterms:modified>
</cp:coreProperties>
</file>